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Naples</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Organization Name]</w:t>
      </w:r>
    </w:p>
    <w:p>
      <w:pPr>
        <w:pStyle w:val="BodyText"/>
      </w:pPr>
      <w:r>
        <w:rPr>
          <w:bCs/>
          <w:b/>
        </w:rPr>
        <w:t xml:space="preserve">[Organization Address]</w:t>
      </w:r>
    </w:p>
    <w:p>
      <w:pPr>
        <w:pStyle w:val="BodyText"/>
      </w:pPr>
      <w:r>
        <w:rPr>
          <w:bCs/>
          <w:b/>
        </w:rPr>
        <w:t xml:space="preserve">Naples, Italy</w:t>
      </w:r>
    </w:p>
    <w:bookmarkStart w:id="20" w:name="X7d04d7a1dc7a31843141b2465fb435717da7eec"/>
    <w:p>
      <w:pPr>
        <w:pStyle w:val="Heading1"/>
      </w:pPr>
      <w:r>
        <w:t xml:space="preserve">Internship Application Letter: Education Administrator Position</w:t>
      </w:r>
    </w:p>
    <w:p>
      <w:pPr>
        <w:pStyle w:val="FirstParagraph"/>
      </w:pPr>
      <w:r>
        <w:t xml:space="preserve">Dear Hiring Committee,</w:t>
      </w:r>
    </w:p>
    <w:p>
      <w:pPr>
        <w:pStyle w:val="BodyText"/>
      </w:pPr>
      <w:r>
        <w:t xml:space="preserve">I am writing with profound enthusiasm to submit my application for the Internship in Education Administration at your esteemed institution in Naples, Italy. As a dedicated student of Educational Leadership with a deep admiration for Italy's rich academic heritage, I am eager to contribute my organizational skills, cultural sensitivity, and passion for equitable education to your team. This Internship Application Letter serves as both my formal expression of interest and my commitment to supporting the transformative educational ecosystem that defines Naples—a city where history, innovation, and community converge in the classroom.</w:t>
      </w:r>
    </w:p>
    <w:p>
      <w:pPr>
        <w:pStyle w:val="BodyText"/>
      </w:pPr>
      <w:r>
        <w:t xml:space="preserve">Naples is not merely a location on a map; it is a living testament to Italy's enduring commitment to knowledge. From the ancient University of Naples Federico II—the oldest state-funded university in the world—to modern initiatives fostering digital literacy across its bustling neighborhoods, Naples embodies education as both tradition and progress. I have long admired how institutions here navigate unique challenges: integrating cultural diversity in post-migration communities, preserving UNESCO-protected historical sites within curriculum design, and strengthening public school networks amid evolving socioeconomic dynamics. As an aspiring Education Administrator, I am determined to learn from this dynamic environment and apply my skills toward meaningful outcomes for Naples’ students.</w:t>
      </w:r>
    </w:p>
    <w:p>
      <w:pPr>
        <w:pStyle w:val="BodyText"/>
      </w:pPr>
      <w:r>
        <w:t xml:space="preserve">My academic journey at [Your University] has equipped me with a robust foundation in educational policy, resource management, and stakeholder engagement. Courses such as "Comparative School Systems," "Inclusive Education Strategies," and "Budgeting for Educational Institutions" directly align with the responsibilities of an Education Administrator. I spearheaded a campus initiative to streamline student support services, reducing wait times by 35% through process mapping—a skill I am prepared to adapt to Naples’ public school administration context. Furthermore, my volunteer work with [Local Organization Name] in [Your City/Country] involved coordinating multilingual parent workshops and managing digital records for 120+ students; this experience honed my ability to navigate complex systems with empathy, a necessity when serving diverse communities like those in Naples’ urban centers.</w:t>
      </w:r>
    </w:p>
    <w:p>
      <w:pPr>
        <w:pStyle w:val="BodyText"/>
      </w:pPr>
      <w:r>
        <w:t xml:space="preserve">What draws me specifically to this internship in Italy Naples is the opportunity to immerse myself in a system where education transcends textbooks. I have researched how organizations like [Mention a Local Naples School/NGO, e.g., "Istituto Comprensivo di Sanità" or "Progetto Scuola]" integrate Naples’ cultural identity—music, art, and history—into pedagogy to foster student pride. I am eager to learn from your team’s approach to balancing administrative rigor with human-centered care. For example, I am particularly interested in understanding how your institution manages partnerships between schools and Naples’ renowned cultural institutions like the National Archaeological Museum or the Teatro di San Carlo, which provide immersive learning experiences for students. This internship would allow me to contribute to such initiatives while developing expertise in areas critical to Education Administration: curriculum oversight, data-driven decision-making, and community engagement.</w:t>
      </w:r>
    </w:p>
    <w:p>
      <w:pPr>
        <w:pStyle w:val="BodyText"/>
      </w:pPr>
      <w:r>
        <w:t xml:space="preserve">My fluency in English and ongoing study of Italian (B1 level) ensures I can communicate effectively within your team. I also deeply respect Italy’s educational values—emphasizing intellectual curiosity, civic responsibility, and the dignity of every learner. In Naples, where family ties shape educational journeys, I understand that an Education Administrator must be a bridge between school and community. My experience organizing parent-teacher conferences in multicultural settings has taught me to listen actively and build trust—a skill I will apply immediately in Naples’ close-knit neighborhoods.</w:t>
      </w:r>
    </w:p>
    <w:p>
      <w:pPr>
        <w:pStyle w:val="BodyText"/>
      </w:pPr>
      <w:r>
        <w:t xml:space="preserve">I am prepared to bring not only my academic preparation but also my adaptability and passion for lifelong learning to your organization. I have researched Naples’ current educational priorities, including the Ministry of Education’s focus on reducing regional disparities in Southern Italy. I am confident that my proactive mindset and respect for local context would allow me to support your mission from day one. Whether it is assisting with grant applications for community programs, analyzing student performance data to inform resource allocation, or helping coordinate events that celebrate Naples’ cultural legacy, I am ready to contribute meaningfully.</w:t>
      </w:r>
    </w:p>
    <w:p>
      <w:pPr>
        <w:pStyle w:val="BodyText"/>
      </w:pPr>
      <w:r>
        <w:t xml:space="preserve">This Internship Application Letter reflects my profound commitment to the field of Education Administration and my desire to grow alongside professionals who shape the future of learning in Italy Naples. I have attached my resume for your review and welcome the opportunity to discuss how my skills align with your team’s needs. Thank you for considering my application; I am excited about the possibility of contributing to an institution that honors Naples’ educational legacy while innovating for tomorrow’s students.</w:t>
      </w:r>
    </w:p>
    <w:p>
      <w:pPr>
        <w:pStyle w:val="BodyText"/>
      </w:pPr>
      <w:r>
        <w:t xml:space="preserve">Sincerely,</w:t>
      </w:r>
    </w:p>
    <w:p>
      <w:pPr>
        <w:pStyle w:val="BodyText"/>
      </w:pPr>
      <w:r>
        <w:rPr>
          <w:bCs/>
          <w:b/>
        </w:rPr>
        <w:t xml:space="preserve">[Your Full Name]</w:t>
      </w:r>
    </w:p>
    <w:p>
      <w:pPr>
        <w:pStyle w:val="BodyText"/>
      </w:pPr>
      <w:r>
        <w:rPr>
          <w:bCs/>
          <w:b/>
        </w:rPr>
        <w:t xml:space="preserve">[Your Email Address]</w:t>
      </w:r>
    </w:p>
    <w:p>
      <w:pPr>
        <w:pStyle w:val="BodyText"/>
      </w:pPr>
      <w:r>
        <w:rPr>
          <w:bCs/>
          <w:b/>
        </w:rPr>
        <w:t xml:space="preserve">[Your Phone Number]</w:t>
      </w:r>
    </w:p>
    <w:p>
      <w:pPr>
        <w:pStyle w:val="BodyText"/>
      </w:pPr>
      <w:r>
        <w:br/>
      </w:r>
      <w:r>
        <w:rPr>
          <w:iCs/>
          <w:i/>
        </w:rPr>
        <w:t xml:space="preserve">Enclosures: Resu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Naples</dc:title>
  <dc:creator/>
  <dc:language>en</dc:language>
  <cp:keywords/>
  <dcterms:created xsi:type="dcterms:W3CDTF">2025-12-09T14:19:22Z</dcterms:created>
  <dcterms:modified xsi:type="dcterms:W3CDTF">2025-12-09T14:19:22Z</dcterms:modified>
</cp:coreProperties>
</file>

<file path=docProps/custom.xml><?xml version="1.0" encoding="utf-8"?>
<Properties xmlns="http://schemas.openxmlformats.org/officeDocument/2006/custom-properties" xmlns:vt="http://schemas.openxmlformats.org/officeDocument/2006/docPropsVTypes"/>
</file>